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14:paraId="40E956B0" w14:textId="77777777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14:paraId="68F3A629" w14:textId="77777777"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14:paraId="663A745E" w14:textId="77777777"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>
              <w:rPr>
                <w:b/>
              </w:rPr>
              <w:t xml:space="preserve">FRIDAY </w:t>
            </w:r>
            <w:r w:rsidR="001A73B8">
              <w:rPr>
                <w:b/>
              </w:rPr>
              <w:t>24 APRIL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0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7A7845">
              <w:rPr>
                <w:b/>
              </w:rPr>
              <w:t>1</w:t>
            </w:r>
            <w:r w:rsidR="00197C9C">
              <w:rPr>
                <w:b/>
              </w:rPr>
              <w:t>3</w:t>
            </w:r>
            <w:r w:rsidR="007A7845">
              <w:rPr>
                <w:b/>
              </w:rPr>
              <w:t>:</w:t>
            </w:r>
            <w:r w:rsidR="001A73B8">
              <w:rPr>
                <w:b/>
              </w:rPr>
              <w:t>3</w:t>
            </w:r>
            <w:r w:rsidR="007A7845">
              <w:rPr>
                <w:b/>
              </w:rPr>
              <w:t>0</w:t>
            </w:r>
            <w:r>
              <w:rPr>
                <w:b/>
              </w:rPr>
              <w:t xml:space="preserve"> </w:t>
            </w:r>
          </w:p>
          <w:p w14:paraId="6B8F358E" w14:textId="77777777" w:rsidR="003A52CC" w:rsidRPr="005661EF" w:rsidRDefault="001A73B8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VIA </w:t>
            </w:r>
            <w:r w:rsidR="004C3FC4">
              <w:rPr>
                <w:b/>
              </w:rPr>
              <w:t>CONFERENCE CALL</w:t>
            </w:r>
          </w:p>
          <w:p w14:paraId="700668A4" w14:textId="77777777" w:rsidR="003A52CC" w:rsidRPr="00550D15" w:rsidRDefault="007A7845" w:rsidP="001A73B8">
            <w:pPr>
              <w:jc w:val="center"/>
              <w:rPr>
                <w:i/>
              </w:rPr>
            </w:pPr>
            <w:r w:rsidRPr="00550D15">
              <w:rPr>
                <w:i/>
              </w:rPr>
              <w:t>N.B. This meeting will be preceded by a meeting of the School’s Finance Committee at 12:00</w:t>
            </w:r>
          </w:p>
        </w:tc>
      </w:tr>
    </w:tbl>
    <w:p w14:paraId="52AF6232" w14:textId="77777777"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70436" w14:textId="77777777"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  <w:bookmarkStart w:id="0" w:name="_GoBack"/>
      <w:bookmarkEnd w:id="0"/>
    </w:p>
    <w:p w14:paraId="7E49629B" w14:textId="77777777"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14:paraId="50217ACD" w14:textId="77777777" w:rsidTr="00197058">
        <w:tc>
          <w:tcPr>
            <w:tcW w:w="4395" w:type="dxa"/>
            <w:gridSpan w:val="2"/>
            <w:shd w:val="clear" w:color="auto" w:fill="auto"/>
          </w:tcPr>
          <w:p w14:paraId="6058D017" w14:textId="77777777"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14:paraId="4A33DEE4" w14:textId="77777777"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14:paraId="42FAB72E" w14:textId="77777777"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14:paraId="27523E33" w14:textId="466105B6"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14:paraId="1928DFE1" w14:textId="1324F887"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3858C5" w:rsidRPr="003858C5" w14:paraId="1A58FCBE" w14:textId="77777777" w:rsidTr="00197058">
        <w:tc>
          <w:tcPr>
            <w:tcW w:w="9782" w:type="dxa"/>
            <w:gridSpan w:val="5"/>
            <w:shd w:val="clear" w:color="auto" w:fill="auto"/>
          </w:tcPr>
          <w:p w14:paraId="2F70EFED" w14:textId="77777777" w:rsidR="003858C5" w:rsidRPr="003858C5" w:rsidRDefault="003858C5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1AB12EB1" w14:textId="77777777" w:rsidR="003858C5" w:rsidRPr="003858C5" w:rsidRDefault="003858C5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14:paraId="6A7AAC12" w14:textId="77777777" w:rsidTr="00197058">
        <w:tc>
          <w:tcPr>
            <w:tcW w:w="4395" w:type="dxa"/>
            <w:gridSpan w:val="2"/>
            <w:shd w:val="clear" w:color="auto" w:fill="auto"/>
          </w:tcPr>
          <w:p w14:paraId="62E4C097" w14:textId="77777777"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14:paraId="7CBD4A34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04D49592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14:paraId="4B7E3BF2" w14:textId="77777777" w:rsidTr="00197058">
        <w:tc>
          <w:tcPr>
            <w:tcW w:w="568" w:type="dxa"/>
            <w:shd w:val="clear" w:color="auto" w:fill="auto"/>
          </w:tcPr>
          <w:p w14:paraId="7F282AEB" w14:textId="77777777"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4303674B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14:paraId="749E6DB4" w14:textId="77777777"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14:paraId="7CE37AD6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14:paraId="3DEC6C0A" w14:textId="0C5F0B9E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31F97EB2" w14:textId="3068B017"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14:paraId="21DFFAFC" w14:textId="77777777" w:rsidTr="00197058">
        <w:tc>
          <w:tcPr>
            <w:tcW w:w="568" w:type="dxa"/>
            <w:shd w:val="clear" w:color="auto" w:fill="auto"/>
          </w:tcPr>
          <w:p w14:paraId="44CE7F1E" w14:textId="77777777"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40EF7153" w14:textId="77777777"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14:paraId="3CDB454F" w14:textId="77777777"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14:paraId="42FEBE77" w14:textId="77777777"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14:paraId="41DDC21B" w14:textId="354D6532"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736C6EB5" w14:textId="77777777"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14:paraId="5E34E36F" w14:textId="77777777" w:rsidTr="00197058">
        <w:tc>
          <w:tcPr>
            <w:tcW w:w="568" w:type="dxa"/>
            <w:shd w:val="clear" w:color="auto" w:fill="auto"/>
          </w:tcPr>
          <w:p w14:paraId="28AC584F" w14:textId="77777777"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76C4A277" w14:textId="77777777"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14:paraId="7099B247" w14:textId="77777777"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14:paraId="53594228" w14:textId="77777777"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14:paraId="224BD5D2" w14:textId="752FFCDD"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5256923C" w14:textId="77777777"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14:paraId="5BE03301" w14:textId="77777777" w:rsidTr="00197058">
        <w:tc>
          <w:tcPr>
            <w:tcW w:w="568" w:type="dxa"/>
            <w:shd w:val="clear" w:color="auto" w:fill="auto"/>
          </w:tcPr>
          <w:p w14:paraId="2E05F8C9" w14:textId="77777777"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3625FA3B" w14:textId="77777777"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14:paraId="69FD80A6" w14:textId="77777777"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14:paraId="3D3D4AA1" w14:textId="77777777"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14:paraId="7364D2A9" w14:textId="4D0491FC"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7DF284DE" w14:textId="77777777"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14:paraId="082E2D72" w14:textId="77777777" w:rsidTr="00197058">
        <w:tc>
          <w:tcPr>
            <w:tcW w:w="568" w:type="dxa"/>
            <w:shd w:val="clear" w:color="auto" w:fill="auto"/>
          </w:tcPr>
          <w:p w14:paraId="43119F08" w14:textId="77777777"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160EBE71" w14:textId="77777777" w:rsidR="008B6096" w:rsidRPr="006C4597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Unconfirmed minutes of the last meeting held on </w:t>
            </w:r>
            <w:r w:rsidR="001A73B8">
              <w:rPr>
                <w:sz w:val="22"/>
                <w:szCs w:val="22"/>
              </w:rPr>
              <w:t xml:space="preserve">13 March </w:t>
            </w:r>
            <w:r w:rsidR="00197C9C">
              <w:rPr>
                <w:sz w:val="22"/>
                <w:szCs w:val="22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14:paraId="4EACA1EF" w14:textId="77777777"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14:paraId="4FCD2018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14:paraId="0B55237F" w14:textId="4361595F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5C3F6C64" w14:textId="3B382052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14:paraId="7A09F783" w14:textId="77777777" w:rsidTr="00197058">
        <w:tc>
          <w:tcPr>
            <w:tcW w:w="568" w:type="dxa"/>
            <w:shd w:val="clear" w:color="auto" w:fill="auto"/>
          </w:tcPr>
          <w:p w14:paraId="6E921E37" w14:textId="77777777"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769E1FD5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14:paraId="2B383853" w14:textId="77777777"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14:paraId="26D58B11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14:paraId="6944C684" w14:textId="08AE6FC6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0E80B0C4" w14:textId="733CCBF1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14:paraId="477D8C6A" w14:textId="77777777" w:rsidTr="00197058">
        <w:tc>
          <w:tcPr>
            <w:tcW w:w="568" w:type="dxa"/>
            <w:shd w:val="clear" w:color="auto" w:fill="auto"/>
          </w:tcPr>
          <w:p w14:paraId="6B695226" w14:textId="77777777"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42817BDB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14:paraId="7C796ABB" w14:textId="77777777"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14:paraId="59007088" w14:textId="77777777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14:paraId="00EA0121" w14:textId="2702C5BD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2C39FBCC" w14:textId="7E68DACD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14:paraId="28B83BB8" w14:textId="77777777" w:rsidTr="00197058">
        <w:tc>
          <w:tcPr>
            <w:tcW w:w="568" w:type="dxa"/>
            <w:shd w:val="clear" w:color="auto" w:fill="auto"/>
          </w:tcPr>
          <w:p w14:paraId="3680928A" w14:textId="77777777"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7D8299FC" w14:textId="4D681B6C" w:rsidR="008B6096" w:rsidRPr="006C4597" w:rsidRDefault="00343A3A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165A614B" w14:textId="3513DB63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14:paraId="245340C1" w14:textId="0B256802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28E80308" w14:textId="2DF0D4EE"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67C9185B" w14:textId="179EED3A"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14:paraId="18CC768C" w14:textId="77777777" w:rsidTr="00197058">
        <w:tc>
          <w:tcPr>
            <w:tcW w:w="9782" w:type="dxa"/>
            <w:gridSpan w:val="5"/>
            <w:shd w:val="clear" w:color="auto" w:fill="auto"/>
          </w:tcPr>
          <w:p w14:paraId="3ED7C175" w14:textId="77777777"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14:paraId="76258782" w14:textId="77777777"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C5B65" w:rsidRPr="006C4597" w14:paraId="37DAB1D4" w14:textId="77777777" w:rsidTr="00197058">
        <w:tc>
          <w:tcPr>
            <w:tcW w:w="568" w:type="dxa"/>
            <w:shd w:val="clear" w:color="auto" w:fill="auto"/>
          </w:tcPr>
          <w:p w14:paraId="76EC971F" w14:textId="77777777" w:rsidR="005C5B65" w:rsidRPr="007A7845" w:rsidRDefault="005C5B65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6D6E7E4A" w14:textId="77777777" w:rsidR="005C5B65" w:rsidRPr="006C4597" w:rsidRDefault="00197C9C" w:rsidP="003E3E98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nagement Accounts for </w:t>
            </w:r>
            <w:r w:rsidR="001A73B8">
              <w:rPr>
                <w:sz w:val="22"/>
                <w:szCs w:val="22"/>
              </w:rPr>
              <w:t>8</w:t>
            </w:r>
            <w:r>
              <w:rPr>
                <w:sz w:val="22"/>
                <w:szCs w:val="22"/>
              </w:rPr>
              <w:t xml:space="preserve"> months ended 31 </w:t>
            </w:r>
            <w:r w:rsidR="001A73B8">
              <w:rPr>
                <w:sz w:val="22"/>
                <w:szCs w:val="22"/>
              </w:rPr>
              <w:t>March</w:t>
            </w:r>
            <w:r>
              <w:rPr>
                <w:sz w:val="22"/>
                <w:szCs w:val="22"/>
              </w:rPr>
              <w:t xml:space="preserve"> 202</w:t>
            </w:r>
            <w:r w:rsidR="00D10B73">
              <w:rPr>
                <w:sz w:val="22"/>
                <w:szCs w:val="22"/>
              </w:rPr>
              <w:t>0</w:t>
            </w:r>
          </w:p>
        </w:tc>
        <w:tc>
          <w:tcPr>
            <w:tcW w:w="1418" w:type="dxa"/>
            <w:shd w:val="clear" w:color="auto" w:fill="auto"/>
          </w:tcPr>
          <w:p w14:paraId="42EFCACE" w14:textId="77777777" w:rsidR="005C5B65" w:rsidRPr="007A7845" w:rsidRDefault="00197C9C" w:rsidP="00CA2510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Review</w:t>
            </w:r>
          </w:p>
        </w:tc>
        <w:tc>
          <w:tcPr>
            <w:tcW w:w="2693" w:type="dxa"/>
            <w:shd w:val="clear" w:color="auto" w:fill="auto"/>
          </w:tcPr>
          <w:p w14:paraId="0444064C" w14:textId="77777777" w:rsidR="005C5B65" w:rsidRPr="007A7845" w:rsidRDefault="007A784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14:paraId="40B253B2" w14:textId="46FF7C32" w:rsidR="005C5B65" w:rsidRPr="007A7845" w:rsidRDefault="005C5B65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1441B573" w14:textId="524C77DC" w:rsidR="005C5B65" w:rsidRPr="007A7845" w:rsidRDefault="005C5B65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A73B8" w:rsidRPr="006C4597" w14:paraId="7177EE9C" w14:textId="77777777" w:rsidTr="00197058">
        <w:tc>
          <w:tcPr>
            <w:tcW w:w="568" w:type="dxa"/>
            <w:shd w:val="clear" w:color="auto" w:fill="auto"/>
          </w:tcPr>
          <w:p w14:paraId="5BE4DC91" w14:textId="77777777"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75EE9C9C" w14:textId="1BAE8C69" w:rsidR="001A73B8" w:rsidRDefault="00343A3A" w:rsidP="003E3E98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14:paraId="029A0598" w14:textId="77777777" w:rsidR="001A73B8" w:rsidRDefault="001A73B8" w:rsidP="001A73B8">
            <w:pPr>
              <w:spacing w:line="276" w:lineRule="auto"/>
              <w:rPr>
                <w:sz w:val="22"/>
              </w:rPr>
            </w:pPr>
          </w:p>
        </w:tc>
        <w:tc>
          <w:tcPr>
            <w:tcW w:w="2693" w:type="dxa"/>
            <w:shd w:val="clear" w:color="auto" w:fill="auto"/>
          </w:tcPr>
          <w:p w14:paraId="34223BBB" w14:textId="77777777" w:rsidR="001A73B8" w:rsidRPr="00197058" w:rsidRDefault="001A73B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42959EB9" w14:textId="77777777"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14:paraId="1F0A8408" w14:textId="77777777"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1A73B8" w:rsidRPr="006C4597" w14:paraId="1244487D" w14:textId="77777777" w:rsidTr="00197058">
        <w:tc>
          <w:tcPr>
            <w:tcW w:w="10599" w:type="dxa"/>
            <w:gridSpan w:val="6"/>
            <w:shd w:val="clear" w:color="auto" w:fill="auto"/>
          </w:tcPr>
          <w:p w14:paraId="2109DBDC" w14:textId="77777777" w:rsidR="001A73B8" w:rsidRPr="007A7845" w:rsidRDefault="001A73B8" w:rsidP="001A73B8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1A73B8" w:rsidRPr="006C4597" w14:paraId="7FF1FD42" w14:textId="77777777" w:rsidTr="00197058">
        <w:trPr>
          <w:trHeight w:val="405"/>
        </w:trPr>
        <w:tc>
          <w:tcPr>
            <w:tcW w:w="568" w:type="dxa"/>
            <w:shd w:val="clear" w:color="auto" w:fill="auto"/>
          </w:tcPr>
          <w:p w14:paraId="609D9469" w14:textId="77777777"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18537868" w14:textId="77777777" w:rsidR="001A73B8" w:rsidRDefault="001A73B8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nges to delivery methods &amp; assessment in response to COVID-19 ‘lockdown’:</w:t>
            </w:r>
          </w:p>
          <w:p w14:paraId="553EF5B6" w14:textId="77777777" w:rsidR="001A73B8" w:rsidRPr="001A73B8" w:rsidRDefault="001A73B8" w:rsidP="001A73B8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A73B8">
              <w:rPr>
                <w:rFonts w:ascii="Arial" w:hAnsi="Arial" w:cs="Arial"/>
                <w:sz w:val="22"/>
                <w:szCs w:val="22"/>
              </w:rPr>
              <w:t>Further Education</w:t>
            </w:r>
          </w:p>
          <w:p w14:paraId="6B652F57" w14:textId="77777777" w:rsidR="001A73B8" w:rsidRPr="001A73B8" w:rsidRDefault="001A73B8" w:rsidP="003E3E98">
            <w:pPr>
              <w:pStyle w:val="ListParagraph"/>
              <w:numPr>
                <w:ilvl w:val="0"/>
                <w:numId w:val="8"/>
              </w:numPr>
              <w:spacing w:after="120" w:line="276" w:lineRule="auto"/>
              <w:ind w:left="714" w:hanging="357"/>
              <w:rPr>
                <w:sz w:val="22"/>
                <w:szCs w:val="22"/>
              </w:rPr>
            </w:pPr>
            <w:r w:rsidRPr="001A73B8">
              <w:rPr>
                <w:rFonts w:ascii="Arial" w:hAnsi="Arial" w:cs="Arial"/>
                <w:sz w:val="22"/>
                <w:szCs w:val="22"/>
              </w:rPr>
              <w:t>Higher Education</w:t>
            </w:r>
          </w:p>
        </w:tc>
        <w:tc>
          <w:tcPr>
            <w:tcW w:w="1418" w:type="dxa"/>
            <w:shd w:val="clear" w:color="auto" w:fill="auto"/>
          </w:tcPr>
          <w:p w14:paraId="23D60FD9" w14:textId="77777777" w:rsidR="00197058" w:rsidRDefault="00197058" w:rsidP="001A73B8">
            <w:pPr>
              <w:spacing w:line="276" w:lineRule="auto"/>
              <w:rPr>
                <w:sz w:val="22"/>
              </w:rPr>
            </w:pPr>
          </w:p>
          <w:p w14:paraId="662AB964" w14:textId="77777777" w:rsidR="00197058" w:rsidRDefault="00197058" w:rsidP="001A73B8">
            <w:pPr>
              <w:spacing w:line="276" w:lineRule="auto"/>
              <w:rPr>
                <w:sz w:val="22"/>
              </w:rPr>
            </w:pPr>
          </w:p>
          <w:p w14:paraId="10172F10" w14:textId="77777777" w:rsidR="00197058" w:rsidRDefault="00197058" w:rsidP="001A73B8">
            <w:pPr>
              <w:spacing w:line="276" w:lineRule="auto"/>
              <w:rPr>
                <w:sz w:val="22"/>
              </w:rPr>
            </w:pPr>
          </w:p>
          <w:p w14:paraId="64752458" w14:textId="77777777" w:rsidR="001A73B8" w:rsidRDefault="001A73B8" w:rsidP="001A73B8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Discuss</w:t>
            </w:r>
          </w:p>
          <w:p w14:paraId="7D003243" w14:textId="77777777" w:rsidR="00197058" w:rsidRDefault="00197058" w:rsidP="001A73B8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14:paraId="0B951C92" w14:textId="77777777" w:rsidR="00197058" w:rsidRDefault="00197058" w:rsidP="001A73B8">
            <w:pPr>
              <w:spacing w:line="276" w:lineRule="auto"/>
              <w:rPr>
                <w:sz w:val="22"/>
                <w:szCs w:val="22"/>
              </w:rPr>
            </w:pPr>
          </w:p>
          <w:p w14:paraId="7275B3A0" w14:textId="77777777" w:rsidR="00197058" w:rsidRDefault="00197058" w:rsidP="001A73B8">
            <w:pPr>
              <w:spacing w:line="276" w:lineRule="auto"/>
              <w:rPr>
                <w:sz w:val="22"/>
                <w:szCs w:val="22"/>
              </w:rPr>
            </w:pPr>
          </w:p>
          <w:p w14:paraId="2878EFDF" w14:textId="77777777" w:rsidR="00197058" w:rsidRDefault="00197058" w:rsidP="001A73B8">
            <w:pPr>
              <w:spacing w:line="276" w:lineRule="auto"/>
              <w:rPr>
                <w:sz w:val="22"/>
                <w:szCs w:val="22"/>
              </w:rPr>
            </w:pPr>
          </w:p>
          <w:p w14:paraId="42970378" w14:textId="77777777" w:rsidR="001A73B8" w:rsidRDefault="001A73B8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Student Experience)</w:t>
            </w:r>
          </w:p>
          <w:p w14:paraId="366CFB0B" w14:textId="77777777" w:rsidR="00197058" w:rsidRDefault="00197058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Higher Education)</w:t>
            </w:r>
          </w:p>
        </w:tc>
        <w:tc>
          <w:tcPr>
            <w:tcW w:w="1276" w:type="dxa"/>
            <w:shd w:val="clear" w:color="auto" w:fill="auto"/>
          </w:tcPr>
          <w:p w14:paraId="462B5286" w14:textId="5A9F09C3" w:rsidR="00197058" w:rsidRDefault="00197058" w:rsidP="00B55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2AC26D90" w14:textId="029DFD5B" w:rsidR="00197058" w:rsidRDefault="00197058" w:rsidP="00197058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A73B8" w:rsidRPr="006C4597" w14:paraId="0D5FEB60" w14:textId="77777777" w:rsidTr="00197058">
        <w:trPr>
          <w:trHeight w:val="405"/>
        </w:trPr>
        <w:tc>
          <w:tcPr>
            <w:tcW w:w="568" w:type="dxa"/>
            <w:shd w:val="clear" w:color="auto" w:fill="auto"/>
          </w:tcPr>
          <w:p w14:paraId="018DC5EA" w14:textId="77777777"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36EE5C14" w14:textId="77777777" w:rsidR="001A73B8" w:rsidRPr="006C4597" w:rsidRDefault="001A73B8" w:rsidP="003E3E98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isk Management Update &amp; Risk Register</w:t>
            </w:r>
          </w:p>
        </w:tc>
        <w:tc>
          <w:tcPr>
            <w:tcW w:w="1418" w:type="dxa"/>
            <w:shd w:val="clear" w:color="auto" w:fill="auto"/>
          </w:tcPr>
          <w:p w14:paraId="714F3C56" w14:textId="77777777" w:rsidR="001A73B8" w:rsidRPr="006C4597" w:rsidRDefault="001A73B8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14:paraId="07CAA914" w14:textId="77777777" w:rsidR="001A73B8" w:rsidRPr="006C4597" w:rsidRDefault="001A73B8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14:paraId="04C5253B" w14:textId="22466BB0" w:rsidR="001A73B8" w:rsidRPr="006C4597" w:rsidRDefault="001A73B8" w:rsidP="00B55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1A320E6B" w14:textId="020D4B4D" w:rsidR="001A73B8" w:rsidRPr="006C4597" w:rsidRDefault="001A73B8" w:rsidP="00197058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A73B8" w:rsidRPr="006C4597" w14:paraId="4E4D8310" w14:textId="77777777" w:rsidTr="00197058">
        <w:tc>
          <w:tcPr>
            <w:tcW w:w="9782" w:type="dxa"/>
            <w:gridSpan w:val="5"/>
            <w:shd w:val="clear" w:color="auto" w:fill="auto"/>
          </w:tcPr>
          <w:p w14:paraId="33D586CF" w14:textId="77777777" w:rsidR="001A73B8" w:rsidRPr="00197058" w:rsidRDefault="001A73B8" w:rsidP="001A73B8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14:paraId="21A1913D" w14:textId="77777777" w:rsidR="001A73B8" w:rsidRPr="006C4597" w:rsidRDefault="001A73B8" w:rsidP="001A73B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14:paraId="1CC48F5B" w14:textId="77777777" w:rsidTr="00197058">
        <w:tc>
          <w:tcPr>
            <w:tcW w:w="568" w:type="dxa"/>
            <w:shd w:val="clear" w:color="auto" w:fill="auto"/>
          </w:tcPr>
          <w:p w14:paraId="0EA9D59B" w14:textId="77777777"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24745827" w14:textId="77777777" w:rsidR="001A73B8" w:rsidRPr="004B7625" w:rsidRDefault="001A73B8" w:rsidP="001A73B8">
            <w:pPr>
              <w:spacing w:line="276" w:lineRule="auto"/>
              <w:rPr>
                <w:sz w:val="22"/>
                <w:szCs w:val="22"/>
              </w:rPr>
            </w:pPr>
            <w:r w:rsidRPr="004B7625">
              <w:rPr>
                <w:sz w:val="22"/>
                <w:szCs w:val="22"/>
              </w:rPr>
              <w:t>Minutes of Sub Committees</w:t>
            </w:r>
            <w:r w:rsidR="00197058">
              <w:rPr>
                <w:sz w:val="22"/>
                <w:szCs w:val="22"/>
              </w:rPr>
              <w:t xml:space="preserve"> </w:t>
            </w:r>
          </w:p>
          <w:p w14:paraId="1E669687" w14:textId="77777777" w:rsidR="001A73B8" w:rsidRDefault="001A73B8" w:rsidP="001A73B8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apital Programme Group </w:t>
            </w:r>
            <w:r w:rsidR="00197058">
              <w:rPr>
                <w:rFonts w:ascii="Arial" w:hAnsi="Arial" w:cs="Arial"/>
                <w:sz w:val="22"/>
                <w:szCs w:val="22"/>
              </w:rPr>
              <w:t>28</w:t>
            </w:r>
            <w:r>
              <w:rPr>
                <w:rFonts w:ascii="Arial" w:hAnsi="Arial" w:cs="Arial"/>
                <w:sz w:val="22"/>
                <w:szCs w:val="22"/>
              </w:rPr>
              <w:t>.0</w:t>
            </w:r>
            <w:r w:rsidR="00197058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.2020</w:t>
            </w:r>
          </w:p>
          <w:p w14:paraId="60A98205" w14:textId="77777777" w:rsidR="001A73B8" w:rsidRDefault="001A73B8" w:rsidP="001A73B8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dit Committee 6.</w:t>
            </w:r>
            <w:r w:rsidR="00197058">
              <w:rPr>
                <w:rFonts w:ascii="Arial" w:hAnsi="Arial" w:cs="Arial"/>
                <w:sz w:val="22"/>
                <w:szCs w:val="22"/>
              </w:rPr>
              <w:t>03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84B78">
              <w:rPr>
                <w:rFonts w:ascii="Arial" w:hAnsi="Arial" w:cs="Arial"/>
                <w:sz w:val="22"/>
                <w:szCs w:val="22"/>
              </w:rPr>
              <w:t>20</w:t>
            </w:r>
          </w:p>
          <w:p w14:paraId="61EDF6DF" w14:textId="77777777" w:rsidR="001A73B8" w:rsidRDefault="001A73B8" w:rsidP="001A73B8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inance Committee </w:t>
            </w:r>
            <w:r w:rsidR="00197058">
              <w:rPr>
                <w:rFonts w:ascii="Arial" w:hAnsi="Arial" w:cs="Arial"/>
                <w:sz w:val="22"/>
                <w:szCs w:val="22"/>
              </w:rPr>
              <w:t>13</w:t>
            </w:r>
            <w:r>
              <w:rPr>
                <w:rFonts w:ascii="Arial" w:hAnsi="Arial" w:cs="Arial"/>
                <w:sz w:val="22"/>
                <w:szCs w:val="22"/>
              </w:rPr>
              <w:t>.0</w:t>
            </w:r>
            <w:r w:rsidR="00197058">
              <w:rPr>
                <w:rFonts w:ascii="Arial" w:hAnsi="Arial" w:cs="Arial"/>
                <w:sz w:val="22"/>
                <w:szCs w:val="22"/>
              </w:rPr>
              <w:t>3</w:t>
            </w:r>
            <w:r>
              <w:rPr>
                <w:rFonts w:ascii="Arial" w:hAnsi="Arial" w:cs="Arial"/>
                <w:sz w:val="22"/>
                <w:szCs w:val="22"/>
              </w:rPr>
              <w:t xml:space="preserve">.2020 </w:t>
            </w:r>
          </w:p>
          <w:p w14:paraId="0124A8ED" w14:textId="77777777" w:rsidR="001A73B8" w:rsidRPr="004B7625" w:rsidRDefault="001A73B8" w:rsidP="001A73B8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76712C64" w14:textId="77777777" w:rsidR="001A73B8" w:rsidRPr="006C4597" w:rsidRDefault="001A73B8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14:paraId="6EC0DD2E" w14:textId="77777777" w:rsidR="001A73B8" w:rsidRPr="006C4597" w:rsidRDefault="001A73B8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shd w:val="clear" w:color="auto" w:fill="auto"/>
          </w:tcPr>
          <w:p w14:paraId="77F225D1" w14:textId="6F899C45" w:rsidR="001A73B8" w:rsidRPr="006C4597" w:rsidRDefault="001A73B8" w:rsidP="00FB06C3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1FA1C9B9" w14:textId="530E8824" w:rsidR="001A73B8" w:rsidRPr="006C4597" w:rsidRDefault="001A73B8" w:rsidP="00FB06C3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A73B8" w:rsidRPr="006C4597" w14:paraId="5C9FADB1" w14:textId="77777777" w:rsidTr="00197058">
        <w:tc>
          <w:tcPr>
            <w:tcW w:w="9782" w:type="dxa"/>
            <w:gridSpan w:val="5"/>
            <w:shd w:val="clear" w:color="auto" w:fill="auto"/>
          </w:tcPr>
          <w:p w14:paraId="3BBC6509" w14:textId="77777777" w:rsidR="00FB06C3" w:rsidRDefault="00FB06C3" w:rsidP="001A73B8">
            <w:pPr>
              <w:spacing w:line="360" w:lineRule="auto"/>
              <w:rPr>
                <w:b/>
                <w:sz w:val="22"/>
                <w:szCs w:val="22"/>
              </w:rPr>
            </w:pPr>
          </w:p>
          <w:p w14:paraId="457CCEFB" w14:textId="77777777" w:rsidR="001A73B8" w:rsidRPr="006C4597" w:rsidRDefault="001A73B8" w:rsidP="001A73B8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lastRenderedPageBreak/>
              <w:t>OTHER MATTERS</w:t>
            </w:r>
          </w:p>
        </w:tc>
        <w:tc>
          <w:tcPr>
            <w:tcW w:w="817" w:type="dxa"/>
          </w:tcPr>
          <w:p w14:paraId="601D3C50" w14:textId="77777777" w:rsidR="001A73B8" w:rsidRPr="006C4597" w:rsidRDefault="001A73B8" w:rsidP="001A73B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14:paraId="6B8C3FDA" w14:textId="77777777" w:rsidTr="00197058">
        <w:tc>
          <w:tcPr>
            <w:tcW w:w="568" w:type="dxa"/>
            <w:shd w:val="clear" w:color="auto" w:fill="auto"/>
          </w:tcPr>
          <w:p w14:paraId="74D736F7" w14:textId="77777777" w:rsidR="001A73B8" w:rsidRPr="0086562F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7F648F7F" w14:textId="77777777" w:rsidR="001A73B8" w:rsidRPr="0086562F" w:rsidRDefault="001A73B8" w:rsidP="001A73B8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14:paraId="4FE1FF62" w14:textId="77777777" w:rsidR="001A73B8" w:rsidRPr="0086562F" w:rsidRDefault="001A73B8" w:rsidP="001A73B8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14:paraId="2C0F435F" w14:textId="77777777" w:rsidR="001A73B8" w:rsidRPr="0086562F" w:rsidRDefault="001A73B8" w:rsidP="001A73B8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14:paraId="60985526" w14:textId="0D3CFB68" w:rsidR="001A73B8" w:rsidRPr="0086562F" w:rsidRDefault="001A73B8" w:rsidP="001A73B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4F077124" w14:textId="330B2297" w:rsidR="001A73B8" w:rsidRPr="0086562F" w:rsidRDefault="001A73B8" w:rsidP="00FB06C3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A73B8" w:rsidRPr="006C4597" w14:paraId="2A8B4657" w14:textId="77777777" w:rsidTr="00197058">
        <w:tc>
          <w:tcPr>
            <w:tcW w:w="568" w:type="dxa"/>
            <w:shd w:val="clear" w:color="auto" w:fill="auto"/>
          </w:tcPr>
          <w:p w14:paraId="7E7A7CDC" w14:textId="77777777"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3C150F10" w14:textId="77777777" w:rsidR="001A73B8" w:rsidRPr="006C4597" w:rsidRDefault="001A73B8" w:rsidP="001A73B8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14:paraId="0EEFBE7E" w14:textId="77777777" w:rsidR="001A73B8" w:rsidRDefault="001A73B8" w:rsidP="001A73B8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14:paraId="1E6BADE9" w14:textId="77777777" w:rsidR="001A73B8" w:rsidRPr="006C4597" w:rsidRDefault="001A73B8" w:rsidP="001A73B8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14:paraId="23FB77B9" w14:textId="77856D77" w:rsidR="001A73B8" w:rsidRPr="006C4597" w:rsidRDefault="001A73B8" w:rsidP="001A73B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012CB0E7" w14:textId="77777777" w:rsidR="001A73B8" w:rsidRPr="006C4597" w:rsidRDefault="001A73B8" w:rsidP="001A73B8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1A73B8" w:rsidRPr="006C4597" w14:paraId="64FD3E54" w14:textId="77777777" w:rsidTr="00197058">
        <w:tc>
          <w:tcPr>
            <w:tcW w:w="568" w:type="dxa"/>
            <w:shd w:val="clear" w:color="auto" w:fill="auto"/>
          </w:tcPr>
          <w:p w14:paraId="3C1648D4" w14:textId="77777777"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14:paraId="3DF4CE76" w14:textId="77777777" w:rsidR="001A73B8" w:rsidRPr="006C4597" w:rsidRDefault="001A73B8" w:rsidP="001A73B8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14:paraId="73A15423" w14:textId="77777777" w:rsidR="001A73B8" w:rsidRDefault="001A73B8" w:rsidP="001A73B8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14:paraId="0F25C9AA" w14:textId="77777777" w:rsidR="001A73B8" w:rsidRPr="006C4597" w:rsidRDefault="001A73B8" w:rsidP="001A73B8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14:paraId="37B6377B" w14:textId="54C56045" w:rsidR="001A73B8" w:rsidRPr="006C4597" w:rsidRDefault="001A73B8" w:rsidP="001A73B8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14:paraId="647B306A" w14:textId="77777777" w:rsidR="001A73B8" w:rsidRPr="006C4597" w:rsidRDefault="001A73B8" w:rsidP="001A73B8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1A73B8" w:rsidRPr="006C4597" w14:paraId="65AC18F1" w14:textId="77777777" w:rsidTr="00197058">
        <w:tc>
          <w:tcPr>
            <w:tcW w:w="568" w:type="dxa"/>
            <w:shd w:val="clear" w:color="auto" w:fill="auto"/>
          </w:tcPr>
          <w:p w14:paraId="624D04F7" w14:textId="77777777"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214" w:type="dxa"/>
            <w:gridSpan w:val="4"/>
            <w:shd w:val="clear" w:color="auto" w:fill="auto"/>
          </w:tcPr>
          <w:p w14:paraId="3FC45983" w14:textId="77777777" w:rsidR="001A73B8" w:rsidRPr="006C4597" w:rsidRDefault="001A73B8" w:rsidP="001A73B8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14:paraId="6AAAD200" w14:textId="77777777" w:rsidR="001A73B8" w:rsidRPr="006C4597" w:rsidRDefault="001A73B8" w:rsidP="001A73B8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Friday </w:t>
            </w:r>
            <w:r>
              <w:rPr>
                <w:sz w:val="22"/>
                <w:szCs w:val="22"/>
              </w:rPr>
              <w:t>15 May</w:t>
            </w:r>
            <w:r w:rsidRPr="006C4597">
              <w:rPr>
                <w:sz w:val="22"/>
                <w:szCs w:val="22"/>
              </w:rPr>
              <w:t xml:space="preserve"> 20</w:t>
            </w:r>
            <w:r>
              <w:rPr>
                <w:sz w:val="22"/>
                <w:szCs w:val="22"/>
              </w:rPr>
              <w:t>20, time and venue TBC.</w:t>
            </w:r>
          </w:p>
        </w:tc>
        <w:tc>
          <w:tcPr>
            <w:tcW w:w="817" w:type="dxa"/>
          </w:tcPr>
          <w:p w14:paraId="36473AEB" w14:textId="77777777" w:rsidR="001A73B8" w:rsidRPr="006C4597" w:rsidRDefault="001A73B8" w:rsidP="001A73B8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14:paraId="1645D202" w14:textId="77777777" w:rsidR="005C5B65" w:rsidRDefault="005C5B65"/>
    <w:sectPr w:rsidR="005C5B65" w:rsidSect="003D3A82">
      <w:headerReference w:type="default" r:id="rId8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4808C8" w14:textId="77777777" w:rsidR="006B6769" w:rsidRDefault="006B6769" w:rsidP="003D3A82">
      <w:r>
        <w:separator/>
      </w:r>
    </w:p>
  </w:endnote>
  <w:endnote w:type="continuationSeparator" w:id="0">
    <w:p w14:paraId="060B17E5" w14:textId="77777777" w:rsidR="006B6769" w:rsidRDefault="006B6769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E67D0" w14:textId="77777777" w:rsidR="006B6769" w:rsidRDefault="006B6769" w:rsidP="003D3A82">
      <w:r>
        <w:separator/>
      </w:r>
    </w:p>
  </w:footnote>
  <w:footnote w:type="continuationSeparator" w:id="0">
    <w:p w14:paraId="6589305E" w14:textId="77777777" w:rsidR="006B6769" w:rsidRDefault="006B6769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2574F" w14:textId="77777777" w:rsidR="003D3A82" w:rsidRDefault="003D3A82">
    <w:pPr>
      <w:pStyle w:val="Header"/>
    </w:pPr>
  </w:p>
  <w:p w14:paraId="2AAC385C" w14:textId="77777777"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63713A52"/>
    <w:multiLevelType w:val="hybridMultilevel"/>
    <w:tmpl w:val="8676E1AE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0"/>
  </w:num>
  <w:num w:numId="4">
    <w:abstractNumId w:val="6"/>
  </w:num>
  <w:num w:numId="5">
    <w:abstractNumId w:val="9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67F3"/>
    <w:rsid w:val="00076ED2"/>
    <w:rsid w:val="00080784"/>
    <w:rsid w:val="0008429C"/>
    <w:rsid w:val="00096E25"/>
    <w:rsid w:val="000D3BDE"/>
    <w:rsid w:val="0013601E"/>
    <w:rsid w:val="00193173"/>
    <w:rsid w:val="00197058"/>
    <w:rsid w:val="00197C9C"/>
    <w:rsid w:val="001A73B8"/>
    <w:rsid w:val="001D36D0"/>
    <w:rsid w:val="001E5463"/>
    <w:rsid w:val="001F0E39"/>
    <w:rsid w:val="002138F8"/>
    <w:rsid w:val="00227D34"/>
    <w:rsid w:val="00235433"/>
    <w:rsid w:val="002B0DD4"/>
    <w:rsid w:val="002B575D"/>
    <w:rsid w:val="002F2862"/>
    <w:rsid w:val="003127CB"/>
    <w:rsid w:val="00327FC4"/>
    <w:rsid w:val="00337E04"/>
    <w:rsid w:val="00343A3A"/>
    <w:rsid w:val="003461F1"/>
    <w:rsid w:val="003655FE"/>
    <w:rsid w:val="00380CFD"/>
    <w:rsid w:val="00384B78"/>
    <w:rsid w:val="003858C5"/>
    <w:rsid w:val="003976E1"/>
    <w:rsid w:val="003A33C5"/>
    <w:rsid w:val="003A52CC"/>
    <w:rsid w:val="003A651C"/>
    <w:rsid w:val="003B7045"/>
    <w:rsid w:val="003D3A82"/>
    <w:rsid w:val="003E3E98"/>
    <w:rsid w:val="003F132E"/>
    <w:rsid w:val="00432248"/>
    <w:rsid w:val="00452169"/>
    <w:rsid w:val="00490232"/>
    <w:rsid w:val="00491AA5"/>
    <w:rsid w:val="004A4AA9"/>
    <w:rsid w:val="004A5052"/>
    <w:rsid w:val="004A693B"/>
    <w:rsid w:val="004B7625"/>
    <w:rsid w:val="004C3FC4"/>
    <w:rsid w:val="004C5549"/>
    <w:rsid w:val="004E3406"/>
    <w:rsid w:val="004E4963"/>
    <w:rsid w:val="004F5F53"/>
    <w:rsid w:val="00512CBA"/>
    <w:rsid w:val="00513352"/>
    <w:rsid w:val="005354AF"/>
    <w:rsid w:val="00550D15"/>
    <w:rsid w:val="00565E09"/>
    <w:rsid w:val="00567F9E"/>
    <w:rsid w:val="00582A03"/>
    <w:rsid w:val="00585078"/>
    <w:rsid w:val="0058788B"/>
    <w:rsid w:val="00597BB4"/>
    <w:rsid w:val="005A01F7"/>
    <w:rsid w:val="005C5B65"/>
    <w:rsid w:val="005E387C"/>
    <w:rsid w:val="005E42E9"/>
    <w:rsid w:val="005F0B1C"/>
    <w:rsid w:val="00625218"/>
    <w:rsid w:val="0064655C"/>
    <w:rsid w:val="006850C8"/>
    <w:rsid w:val="0069542A"/>
    <w:rsid w:val="006A602D"/>
    <w:rsid w:val="006A6594"/>
    <w:rsid w:val="006B26FC"/>
    <w:rsid w:val="006B6769"/>
    <w:rsid w:val="006C4597"/>
    <w:rsid w:val="006E0693"/>
    <w:rsid w:val="007979FE"/>
    <w:rsid w:val="007A7845"/>
    <w:rsid w:val="007C748E"/>
    <w:rsid w:val="008061E8"/>
    <w:rsid w:val="0083255D"/>
    <w:rsid w:val="008341BA"/>
    <w:rsid w:val="00847B0C"/>
    <w:rsid w:val="0086562F"/>
    <w:rsid w:val="00891118"/>
    <w:rsid w:val="008A0F72"/>
    <w:rsid w:val="008B6096"/>
    <w:rsid w:val="008C6537"/>
    <w:rsid w:val="008D33A5"/>
    <w:rsid w:val="008F7D93"/>
    <w:rsid w:val="00917509"/>
    <w:rsid w:val="00924170"/>
    <w:rsid w:val="00935233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A21773"/>
    <w:rsid w:val="00A23C56"/>
    <w:rsid w:val="00A24EB6"/>
    <w:rsid w:val="00A261D2"/>
    <w:rsid w:val="00A27126"/>
    <w:rsid w:val="00A32EB6"/>
    <w:rsid w:val="00A33251"/>
    <w:rsid w:val="00A34408"/>
    <w:rsid w:val="00A40EA9"/>
    <w:rsid w:val="00A65B74"/>
    <w:rsid w:val="00A7181C"/>
    <w:rsid w:val="00A752CE"/>
    <w:rsid w:val="00AA6856"/>
    <w:rsid w:val="00AB4257"/>
    <w:rsid w:val="00AE081D"/>
    <w:rsid w:val="00AE1D8A"/>
    <w:rsid w:val="00AE1FB3"/>
    <w:rsid w:val="00B1088A"/>
    <w:rsid w:val="00B5541C"/>
    <w:rsid w:val="00B55548"/>
    <w:rsid w:val="00B9193D"/>
    <w:rsid w:val="00BA2EC4"/>
    <w:rsid w:val="00BE59B2"/>
    <w:rsid w:val="00C10EDB"/>
    <w:rsid w:val="00C1612B"/>
    <w:rsid w:val="00C3579F"/>
    <w:rsid w:val="00C52A35"/>
    <w:rsid w:val="00CA2510"/>
    <w:rsid w:val="00CF7ED3"/>
    <w:rsid w:val="00D10B73"/>
    <w:rsid w:val="00D35B24"/>
    <w:rsid w:val="00D4277C"/>
    <w:rsid w:val="00D51A63"/>
    <w:rsid w:val="00D579D6"/>
    <w:rsid w:val="00D81CEC"/>
    <w:rsid w:val="00DA31D9"/>
    <w:rsid w:val="00DE42D9"/>
    <w:rsid w:val="00E22D51"/>
    <w:rsid w:val="00E25588"/>
    <w:rsid w:val="00E667AA"/>
    <w:rsid w:val="00E90DCB"/>
    <w:rsid w:val="00ED041A"/>
    <w:rsid w:val="00F067FC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A4819"/>
    <w:rsid w:val="00FB06C3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4ECB21E6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3</cp:revision>
  <cp:lastPrinted>2020-04-17T12:31:00Z</cp:lastPrinted>
  <dcterms:created xsi:type="dcterms:W3CDTF">2020-05-13T11:07:00Z</dcterms:created>
  <dcterms:modified xsi:type="dcterms:W3CDTF">2020-05-13T11:16:00Z</dcterms:modified>
</cp:coreProperties>
</file>